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5BBB1D" w14:textId="77777777" w:rsidR="007C0C65" w:rsidRDefault="004E2F33">
      <w:pPr>
        <w:pStyle w:val="a4"/>
      </w:pPr>
      <w:r>
        <w:t>Отчёт по лабораторной работе №12</w:t>
      </w:r>
    </w:p>
    <w:p w14:paraId="342616CF" w14:textId="77777777" w:rsidR="007C0C65" w:rsidRDefault="004E2F33">
      <w:pPr>
        <w:pStyle w:val="a5"/>
      </w:pPr>
      <w:r>
        <w:t>Программирование в командном процессоре ОС UNIX.</w:t>
      </w:r>
    </w:p>
    <w:p w14:paraId="00255E24" w14:textId="77777777" w:rsidR="006F1A11" w:rsidRDefault="006F1A11" w:rsidP="006F1A11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6F1A11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13275614"/>
        <w:docPartObj>
          <w:docPartGallery w:val="Table of Contents"/>
          <w:docPartUnique/>
        </w:docPartObj>
      </w:sdtPr>
      <w:sdtEndPr/>
      <w:sdtContent>
        <w:p w14:paraId="78404EAA" w14:textId="0138EE94" w:rsidR="007C0C65" w:rsidRDefault="004E2F33">
          <w:pPr>
            <w:pStyle w:val="ae"/>
          </w:pPr>
          <w:r>
            <w:t>Содержание</w:t>
          </w:r>
        </w:p>
        <w:p w14:paraId="5616B5E2" w14:textId="77777777" w:rsidR="006F1A11" w:rsidRDefault="004E2F3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F1A11">
            <w:fldChar w:fldCharType="separate"/>
          </w:r>
          <w:hyperlink w:anchor="_Toc146536252" w:history="1">
            <w:r w:rsidR="006F1A11" w:rsidRPr="00F66E76">
              <w:rPr>
                <w:rStyle w:val="ad"/>
                <w:noProof/>
              </w:rPr>
              <w:t>1</w:t>
            </w:r>
            <w:r w:rsidR="006F1A11">
              <w:rPr>
                <w:noProof/>
              </w:rPr>
              <w:tab/>
            </w:r>
            <w:r w:rsidR="006F1A11" w:rsidRPr="00F66E76">
              <w:rPr>
                <w:rStyle w:val="ad"/>
                <w:noProof/>
              </w:rPr>
              <w:t>Цель работы</w:t>
            </w:r>
            <w:r w:rsidR="006F1A11">
              <w:rPr>
                <w:noProof/>
                <w:webHidden/>
              </w:rPr>
              <w:tab/>
            </w:r>
            <w:r w:rsidR="006F1A11">
              <w:rPr>
                <w:noProof/>
                <w:webHidden/>
              </w:rPr>
              <w:fldChar w:fldCharType="begin"/>
            </w:r>
            <w:r w:rsidR="006F1A11">
              <w:rPr>
                <w:noProof/>
                <w:webHidden/>
              </w:rPr>
              <w:instrText xml:space="preserve"> PAGEREF _Toc146536252 \h </w:instrText>
            </w:r>
            <w:r w:rsidR="006F1A11">
              <w:rPr>
                <w:noProof/>
                <w:webHidden/>
              </w:rPr>
            </w:r>
            <w:r w:rsidR="006F1A11">
              <w:rPr>
                <w:noProof/>
                <w:webHidden/>
              </w:rPr>
              <w:fldChar w:fldCharType="separate"/>
            </w:r>
            <w:r w:rsidR="006F1A11">
              <w:rPr>
                <w:noProof/>
                <w:webHidden/>
              </w:rPr>
              <w:t>1</w:t>
            </w:r>
            <w:r w:rsidR="006F1A11">
              <w:rPr>
                <w:noProof/>
                <w:webHidden/>
              </w:rPr>
              <w:fldChar w:fldCharType="end"/>
            </w:r>
          </w:hyperlink>
        </w:p>
        <w:p w14:paraId="404C8F1F" w14:textId="77777777" w:rsidR="006F1A11" w:rsidRDefault="006F1A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253" w:history="1">
            <w:r w:rsidRPr="00F66E7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66E7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B60F1" w14:textId="77777777" w:rsidR="006F1A11" w:rsidRDefault="006F1A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254" w:history="1">
            <w:r w:rsidRPr="00F66E7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66E7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2DEBC" w14:textId="77777777" w:rsidR="006F1A11" w:rsidRDefault="006F1A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255" w:history="1">
            <w:r w:rsidRPr="00F66E7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66E7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79C54" w14:textId="77777777" w:rsidR="007C0C65" w:rsidRDefault="004E2F33">
          <w:r>
            <w:fldChar w:fldCharType="end"/>
          </w:r>
        </w:p>
      </w:sdtContent>
    </w:sdt>
    <w:p w14:paraId="3C0507AD" w14:textId="77777777" w:rsidR="007C0C65" w:rsidRDefault="004E2F33">
      <w:pPr>
        <w:pStyle w:val="1"/>
      </w:pPr>
      <w:bookmarkStart w:id="0" w:name="цель-работы"/>
      <w:bookmarkStart w:id="1" w:name="_Toc146536252"/>
      <w:r>
        <w:rPr>
          <w:rStyle w:val="SectionNumber"/>
        </w:rPr>
        <w:t>1</w:t>
      </w:r>
      <w:r>
        <w:tab/>
        <w:t>Цель работы</w:t>
      </w:r>
      <w:bookmarkEnd w:id="1"/>
    </w:p>
    <w:p w14:paraId="2804446D" w14:textId="77777777" w:rsidR="007C0C65" w:rsidRDefault="004E2F33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p w14:paraId="46C1D580" w14:textId="77777777" w:rsidR="007C0C65" w:rsidRDefault="004E2F33">
      <w:pPr>
        <w:pStyle w:val="1"/>
      </w:pPr>
      <w:bookmarkStart w:id="2" w:name="выполнение-лабораторной-работы"/>
      <w:bookmarkStart w:id="3" w:name="_Toc14653625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528696B" w14:textId="77777777" w:rsidR="007C0C65" w:rsidRDefault="004E2F33">
      <w:pPr>
        <w:pStyle w:val="Compact"/>
        <w:numPr>
          <w:ilvl w:val="0"/>
          <w:numId w:val="2"/>
        </w:numPr>
      </w:pPr>
      <w:r>
        <w:t>Написали командный файл, реализующий упрощённый механизм семафо</w:t>
      </w:r>
      <w:r>
        <w:t>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</w:t>
      </w:r>
      <w:r>
        <w:t xml:space="preserve">ветствующим командным файлом (процессом). Запустили командный файл в одном виртуальном терминале в фоновом режиме, перенаправив его вывод в другой ( </w:t>
      </w:r>
      <w:r>
        <w:rPr>
          <w:rStyle w:val="VerbatimChar"/>
        </w:rPr>
        <w:t>&gt; /dev/tty#</w:t>
      </w:r>
      <w:r>
        <w:t xml:space="preserve"> , где # — номер терминала куда перенаправляется вывод), в котором также запущен этот файл, но н</w:t>
      </w:r>
      <w:r>
        <w:t>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 w14:paraId="4A60E026" w14:textId="77777777" w:rsidR="007C0C65" w:rsidRDefault="004E2F3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3ADBBE3" wp14:editId="2B0DD134">
            <wp:extent cx="5334000" cy="3230671"/>
            <wp:effectExtent l="0" t="0" r="0" b="0"/>
            <wp:docPr id="1" name="Picture" descr="Figure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183E714" w14:textId="77777777" w:rsidR="007C0C65" w:rsidRDefault="004E2F33">
      <w:pPr>
        <w:pStyle w:val="ImageCaption"/>
      </w:pPr>
      <w:r>
        <w:t>Figure 1: Задание 1</w:t>
      </w:r>
    </w:p>
    <w:p w14:paraId="3C449281" w14:textId="77777777" w:rsidR="007C0C65" w:rsidRDefault="004E2F33">
      <w:pPr>
        <w:pStyle w:val="Compact"/>
        <w:numPr>
          <w:ilvl w:val="0"/>
          <w:numId w:val="3"/>
        </w:numPr>
      </w:pPr>
      <w:r>
        <w:t xml:space="preserve">Реализовали команду man с помощью командного файла. Изучили содержимое каталога </w:t>
      </w:r>
      <w:r>
        <w:rPr>
          <w:rStyle w:val="VerbatimChar"/>
        </w:rPr>
        <w:t>/usr/share/man/man1</w:t>
      </w:r>
      <w:r>
        <w:t xml:space="preserve"> . </w:t>
      </w:r>
      <w:r>
        <w:t>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</w:t>
      </w:r>
      <w:r>
        <w:t xml:space="preserve">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 w14:paraId="2DB52719" w14:textId="77777777" w:rsidR="007C0C65" w:rsidRDefault="004E2F33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C1F7448" wp14:editId="6DBCD76E">
            <wp:extent cx="5334000" cy="3546691"/>
            <wp:effectExtent l="0" t="0" r="0" b="0"/>
            <wp:docPr id="2" name="Picture" descr="Figure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9A9ACEC" w14:textId="77777777" w:rsidR="007C0C65" w:rsidRDefault="004E2F33">
      <w:pPr>
        <w:pStyle w:val="ImageCaption"/>
      </w:pPr>
      <w:r>
        <w:t>Figure 2: Задание 2</w:t>
      </w:r>
    </w:p>
    <w:p w14:paraId="1D5B8E1D" w14:textId="77777777" w:rsidR="007C0C65" w:rsidRDefault="004E2F33">
      <w:pPr>
        <w:pStyle w:val="Compact"/>
        <w:numPr>
          <w:ilvl w:val="0"/>
          <w:numId w:val="4"/>
        </w:numPr>
      </w:pPr>
      <w:r>
        <w:t>Используя встроенную переменную $RANDOM , написали командный файл, генерирующий</w:t>
      </w:r>
      <w:r>
        <w:t xml:space="preserve"> случайную последовательность букв латинского алфавита</w:t>
      </w:r>
    </w:p>
    <w:p w14:paraId="5C67A0BC" w14:textId="77777777" w:rsidR="007C0C65" w:rsidRDefault="004E2F33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0A178AC" wp14:editId="4D9F0C91">
            <wp:extent cx="5334000" cy="3108960"/>
            <wp:effectExtent l="0" t="0" r="0" b="0"/>
            <wp:docPr id="3" name="Picture" descr="Figure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E8E40F7" w14:textId="77777777" w:rsidR="007C0C65" w:rsidRDefault="004E2F33">
      <w:pPr>
        <w:pStyle w:val="ImageCaption"/>
      </w:pPr>
      <w:r>
        <w:t>Figure 3: Задание 3</w:t>
      </w:r>
    </w:p>
    <w:p w14:paraId="025EF018" w14:textId="77777777" w:rsidR="007C0C65" w:rsidRDefault="004E2F33">
      <w:pPr>
        <w:pStyle w:val="1"/>
      </w:pPr>
      <w:bookmarkStart w:id="7" w:name="вывод"/>
      <w:bookmarkStart w:id="8" w:name="_Toc146536254"/>
      <w:bookmarkEnd w:id="2"/>
      <w:r>
        <w:rPr>
          <w:rStyle w:val="SectionNumber"/>
        </w:rPr>
        <w:lastRenderedPageBreak/>
        <w:t>3</w:t>
      </w:r>
      <w:r>
        <w:tab/>
        <w:t>Вывод</w:t>
      </w:r>
      <w:bookmarkEnd w:id="8"/>
    </w:p>
    <w:p w14:paraId="0F2D6A37" w14:textId="77777777" w:rsidR="007C0C65" w:rsidRDefault="004E2F33">
      <w:pPr>
        <w:pStyle w:val="FirstParagraph"/>
      </w:pPr>
      <w:r>
        <w:t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p w14:paraId="5C507AE0" w14:textId="77777777" w:rsidR="007C0C65" w:rsidRDefault="004E2F33">
      <w:pPr>
        <w:pStyle w:val="1"/>
      </w:pPr>
      <w:bookmarkStart w:id="9" w:name="контрольные-вопросы"/>
      <w:bookmarkStart w:id="10" w:name="_Toc146536255"/>
      <w:bookmarkEnd w:id="7"/>
      <w:r>
        <w:rPr>
          <w:rStyle w:val="SectionNumber"/>
        </w:rPr>
        <w:t>4</w:t>
      </w:r>
      <w:r>
        <w:tab/>
        <w:t>Контроль</w:t>
      </w:r>
      <w:r>
        <w:t>ные вопросы</w:t>
      </w:r>
      <w:bookmarkEnd w:id="10"/>
    </w:p>
    <w:p w14:paraId="1686CB61" w14:textId="77777777" w:rsidR="007C0C65" w:rsidRDefault="004E2F33">
      <w:pPr>
        <w:numPr>
          <w:ilvl w:val="0"/>
          <w:numId w:val="5"/>
        </w:numPr>
      </w:pPr>
      <w:r>
        <w:t xml:space="preserve">Найдите синтаксическую ошибку в следующей строке: while </w:t>
      </w:r>
      <w:r>
        <w:rPr>
          <w:rStyle w:val="VerbatimChar"/>
        </w:rPr>
        <w:t>[$1 != "exit"]</w:t>
      </w:r>
      <w:r>
        <w:t xml:space="preserve"> Ответ: Правильный вариант: while </w:t>
      </w:r>
      <w:r>
        <w:rPr>
          <w:rStyle w:val="VerbatimChar"/>
        </w:rPr>
        <w:t>["$1" != " exit" ]</w:t>
      </w:r>
    </w:p>
    <w:p w14:paraId="4C350036" w14:textId="77777777" w:rsidR="007C0C65" w:rsidRDefault="004E2F33">
      <w:pPr>
        <w:numPr>
          <w:ilvl w:val="0"/>
          <w:numId w:val="5"/>
        </w:numPr>
      </w:pPr>
      <w:r>
        <w:t>Как объединить (конкатенация) несколько строк в одну? Ответ: Объединение нескольких строк в одну в Bash происходит с помо</w:t>
      </w:r>
      <w:r>
        <w:t xml:space="preserve">щью символа </w:t>
      </w:r>
      <w:r>
        <w:rPr>
          <w:rStyle w:val="VerbatimChar"/>
        </w:rPr>
        <w:t>‘\’</w:t>
      </w:r>
    </w:p>
    <w:p w14:paraId="2855E565" w14:textId="77777777" w:rsidR="007C0C65" w:rsidRDefault="004E2F33">
      <w:pPr>
        <w:numPr>
          <w:ilvl w:val="0"/>
          <w:numId w:val="5"/>
        </w:numPr>
      </w:pPr>
      <w:r>
        <w:t>Найдите информацию об утилите seq. Какими иными способами можно реализовать её функционал при программировании на bash? Ответ для примера: В Linux имеется программа seq, которая воспринимает в качестве аргументов два числа и выдает последов</w:t>
      </w:r>
      <w:r>
        <w:t>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 w14:paraId="024E1C00" w14:textId="77777777" w:rsidR="007C0C65" w:rsidRPr="006F1A11" w:rsidRDefault="004E2F33">
      <w:pPr>
        <w:pStyle w:val="SourceCode"/>
        <w:rPr>
          <w:lang w:val="en-US"/>
        </w:rPr>
      </w:pPr>
      <w:r w:rsidRPr="006F1A11">
        <w:rPr>
          <w:rStyle w:val="VerbatimChar"/>
          <w:lang w:val="en-US"/>
        </w:rPr>
        <w:t>fo</w:t>
      </w:r>
      <w:r w:rsidRPr="006F1A11">
        <w:rPr>
          <w:rStyle w:val="VerbatimChar"/>
          <w:lang w:val="en-US"/>
        </w:rPr>
        <w:t xml:space="preserve">r a in $( seq 1 10 ) ; do </w:t>
      </w:r>
      <w:r w:rsidRPr="006F1A11">
        <w:rPr>
          <w:lang w:val="en-US"/>
        </w:rPr>
        <w:br/>
      </w:r>
      <w:r w:rsidRPr="006F1A11">
        <w:rPr>
          <w:rStyle w:val="VerbatimChar"/>
          <w:lang w:val="en-US"/>
        </w:rPr>
        <w:t xml:space="preserve">catfile_$a </w:t>
      </w:r>
      <w:r w:rsidRPr="006F1A11">
        <w:rPr>
          <w:lang w:val="en-US"/>
        </w:rPr>
        <w:br/>
      </w:r>
      <w:r w:rsidRPr="006F1A11">
        <w:rPr>
          <w:rStyle w:val="VerbatimChar"/>
          <w:lang w:val="en-US"/>
        </w:rPr>
        <w:t>done</w:t>
      </w:r>
    </w:p>
    <w:p w14:paraId="0994EA58" w14:textId="77777777" w:rsidR="007C0C65" w:rsidRDefault="004E2F33">
      <w:pPr>
        <w:pStyle w:val="FirstParagraph"/>
      </w:pPr>
      <w:r>
        <w:t>Эта команда выводит на экран содержимое 10-ти файлов:</w:t>
      </w:r>
      <w:r>
        <w:br/>
        <w:t>“file_1”, …, “file_10”.</w:t>
      </w:r>
    </w:p>
    <w:p w14:paraId="30EEEA3E" w14:textId="77777777" w:rsidR="007C0C65" w:rsidRDefault="004E2F33">
      <w:pPr>
        <w:numPr>
          <w:ilvl w:val="0"/>
          <w:numId w:val="6"/>
        </w:numPr>
      </w:pPr>
      <w:r>
        <w:t xml:space="preserve">Какой результат даст вычисление выражения </w:t>
      </w:r>
      <w:r>
        <w:rPr>
          <w:rStyle w:val="VerbatimChar"/>
        </w:rPr>
        <w:t>$((10/3))</w:t>
      </w:r>
      <w:r>
        <w:t xml:space="preserve">? </w:t>
      </w:r>
      <w:r>
        <w:t>Ответ: Так как это целочисленное деление, то произойдет округление в сторону ближайшего числа, и выведется 3. 10/3 = 3.</w:t>
      </w:r>
    </w:p>
    <w:p w14:paraId="589D26CD" w14:textId="77777777" w:rsidR="007C0C65" w:rsidRDefault="004E2F33">
      <w:pPr>
        <w:numPr>
          <w:ilvl w:val="0"/>
          <w:numId w:val="6"/>
        </w:numPr>
      </w:pPr>
      <w:r>
        <w:t>Укажите кратко основные отличия командной оболочки zsh от bash. Ответ: По размеру Bash больше Zsh. Zsh и Bash предлагают сходный функцио</w:t>
      </w:r>
      <w:r>
        <w:t>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</w:t>
      </w:r>
      <w:r>
        <w:t xml:space="preserve">манду поиска find почти что в ненужное излишество. Включение в путь </w:t>
      </w:r>
      <w:r>
        <w:rPr>
          <w:rStyle w:val="VerbatimChar"/>
        </w:rPr>
        <w:t>**</w:t>
      </w:r>
      <w:r>
        <w:t xml:space="preserve"> означает соответствие любому символу, включая разделитель - слэш, поэтому </w:t>
      </w:r>
      <w:r>
        <w:rPr>
          <w:rStyle w:val="VerbatimChar"/>
        </w:rPr>
        <w:t>**/*.jpg</w:t>
      </w:r>
      <w:r>
        <w:t xml:space="preserve"> касается всех файлов </w:t>
      </w:r>
      <w:r>
        <w:rPr>
          <w:rStyle w:val="VerbatimChar"/>
        </w:rPr>
        <w:t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 </w:t>
      </w:r>
      <w:r>
        <w:rPr>
          <w:rStyle w:val="VerbatimChar"/>
        </w:rPr>
        <w:t>/**/bin/*(s) для вывода списка всех setui</w:t>
      </w:r>
      <w:r>
        <w:rPr>
          <w:rStyle w:val="VerbatimChar"/>
        </w:rPr>
        <w:t>d-файлов в /bin, /usr/bin и /usr/local/bin</w:t>
      </w:r>
      <w:r>
        <w:t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</w:t>
      </w:r>
      <w:r>
        <w:t>ного пользования В Zsh расширенная подстановка имени файла и более развитая опция дополнения..</w:t>
      </w:r>
    </w:p>
    <w:p w14:paraId="1FE672B5" w14:textId="77777777" w:rsidR="007C0C65" w:rsidRDefault="004E2F33">
      <w:pPr>
        <w:numPr>
          <w:ilvl w:val="0"/>
          <w:numId w:val="6"/>
        </w:numPr>
      </w:pPr>
      <w:r>
        <w:lastRenderedPageBreak/>
        <w:t xml:space="preserve">Проверьте, верен ли синтаксис данной конструкции </w:t>
      </w:r>
      <w:r>
        <w:rPr>
          <w:rStyle w:val="VerbatimChar"/>
        </w:rPr>
        <w:t>for ((a=1; a &lt;= LIMIT; a++))</w:t>
      </w:r>
      <w:r>
        <w:t xml:space="preserve"> Ответ: В bash для оператора цикла for существует другая конструкция.</w:t>
      </w:r>
      <w:r>
        <w:br/>
        <w:t>Пример:</w:t>
      </w:r>
    </w:p>
    <w:p w14:paraId="66CB5F05" w14:textId="77777777" w:rsidR="007C0C65" w:rsidRPr="006F1A11" w:rsidRDefault="004E2F33">
      <w:pPr>
        <w:pStyle w:val="SourceCode"/>
        <w:rPr>
          <w:lang w:val="en-US"/>
        </w:rPr>
      </w:pPr>
      <w:r w:rsidRPr="006F1A11">
        <w:rPr>
          <w:rStyle w:val="VerbatimChar"/>
          <w:lang w:val="en-US"/>
        </w:rPr>
        <w:t xml:space="preserve">for A </w:t>
      </w:r>
      <w:r w:rsidRPr="006F1A11">
        <w:rPr>
          <w:rStyle w:val="VerbatimChar"/>
          <w:lang w:val="en-US"/>
        </w:rPr>
        <w:t xml:space="preserve">in Ai Bi Ci do  </w:t>
      </w:r>
      <w:r w:rsidRPr="006F1A11">
        <w:rPr>
          <w:lang w:val="en-US"/>
        </w:rPr>
        <w:br/>
      </w:r>
      <w:r w:rsidRPr="006F1A11">
        <w:rPr>
          <w:rStyle w:val="VerbatimChar"/>
          <w:lang w:val="en-US"/>
        </w:rPr>
        <w:t xml:space="preserve">echo A </w:t>
      </w:r>
      <w:r w:rsidRPr="006F1A11">
        <w:rPr>
          <w:lang w:val="en-US"/>
        </w:rPr>
        <w:br/>
      </w:r>
      <w:r w:rsidRPr="006F1A11">
        <w:rPr>
          <w:rStyle w:val="VerbatimChar"/>
          <w:lang w:val="en-US"/>
        </w:rPr>
        <w:t xml:space="preserve">done </w:t>
      </w:r>
      <w:r w:rsidRPr="006F1A11">
        <w:rPr>
          <w:lang w:val="en-US"/>
        </w:rPr>
        <w:br/>
      </w:r>
      <w:r>
        <w:rPr>
          <w:rStyle w:val="VerbatimChar"/>
        </w:rPr>
        <w:t>на</w:t>
      </w:r>
      <w:r w:rsidRPr="006F1A11">
        <w:rPr>
          <w:rStyle w:val="VerbatimChar"/>
          <w:lang w:val="en-US"/>
        </w:rPr>
        <w:t xml:space="preserve"> </w:t>
      </w:r>
      <w:r>
        <w:rPr>
          <w:rStyle w:val="VerbatimChar"/>
        </w:rPr>
        <w:t>терминал</w:t>
      </w:r>
      <w:r w:rsidRPr="006F1A11">
        <w:rPr>
          <w:rStyle w:val="VerbatimChar"/>
          <w:lang w:val="en-US"/>
        </w:rPr>
        <w:t xml:space="preserve"> </w:t>
      </w:r>
      <w:r>
        <w:rPr>
          <w:rStyle w:val="VerbatimChar"/>
        </w:rPr>
        <w:t>будет</w:t>
      </w:r>
      <w:r w:rsidRPr="006F1A11">
        <w:rPr>
          <w:rStyle w:val="VerbatimChar"/>
          <w:lang w:val="en-US"/>
        </w:rPr>
        <w:t xml:space="preserve"> </w:t>
      </w:r>
      <w:r>
        <w:rPr>
          <w:rStyle w:val="VerbatimChar"/>
        </w:rPr>
        <w:t>выведено</w:t>
      </w:r>
      <w:r w:rsidRPr="006F1A11">
        <w:rPr>
          <w:rStyle w:val="VerbatimChar"/>
          <w:lang w:val="en-US"/>
        </w:rPr>
        <w:t xml:space="preserve"> :  </w:t>
      </w:r>
      <w:r w:rsidRPr="006F1A11">
        <w:rPr>
          <w:lang w:val="en-US"/>
        </w:rPr>
        <w:br/>
      </w:r>
      <w:r w:rsidRPr="006F1A11">
        <w:rPr>
          <w:rStyle w:val="VerbatimChar"/>
          <w:lang w:val="en-US"/>
        </w:rPr>
        <w:t xml:space="preserve">Ai Bi Ci </w:t>
      </w:r>
    </w:p>
    <w:p w14:paraId="230937C8" w14:textId="77777777" w:rsidR="007C0C65" w:rsidRDefault="004E2F33">
      <w:pPr>
        <w:pStyle w:val="Compact"/>
        <w:numPr>
          <w:ilvl w:val="0"/>
          <w:numId w:val="7"/>
        </w:numPr>
      </w:pPr>
      <w:r>
        <w:t>Сравните язык bash с какими-либо языками программирования. Какие преимущества у bash по сравнению с ними? Какие недостатки? Ответ: Вначале был Bourne Shell (sh), его написал Стивен Бор</w:t>
      </w:r>
      <w:r>
        <w:t>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</w:t>
      </w:r>
      <w:r>
        <w:t>дарт, с которым сравниваются все остальные. 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</w:t>
      </w:r>
      <w:r>
        <w:t>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</w:t>
      </w:r>
      <w:r>
        <w:t>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</w:t>
      </w:r>
      <w:r>
        <w:t>циях, когда это не вступит в конфликт со стандартом POSIX.</w:t>
      </w:r>
      <w:bookmarkEnd w:id="9"/>
    </w:p>
    <w:sectPr w:rsidR="007C0C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8E25AF" w14:textId="77777777" w:rsidR="004E2F33" w:rsidRDefault="004E2F33">
      <w:pPr>
        <w:spacing w:after="0"/>
      </w:pPr>
      <w:r>
        <w:separator/>
      </w:r>
    </w:p>
  </w:endnote>
  <w:endnote w:type="continuationSeparator" w:id="0">
    <w:p w14:paraId="259444A2" w14:textId="77777777" w:rsidR="004E2F33" w:rsidRDefault="004E2F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A282E" w14:textId="77777777" w:rsidR="004E2F33" w:rsidRDefault="004E2F33">
      <w:r>
        <w:separator/>
      </w:r>
    </w:p>
  </w:footnote>
  <w:footnote w:type="continuationSeparator" w:id="0">
    <w:p w14:paraId="3E5722D2" w14:textId="77777777" w:rsidR="004E2F33" w:rsidRDefault="004E2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0F20B7C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A96E67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5EEE5E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DF86D8A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048839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998405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2F33"/>
    <w:rsid w:val="00590D07"/>
    <w:rsid w:val="006F1A11"/>
    <w:rsid w:val="00784D58"/>
    <w:rsid w:val="007C0C6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5C6A3CC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F1A1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03</Words>
  <Characters>5149</Characters>
  <Application>Microsoft Office Word</Application>
  <DocSecurity>0</DocSecurity>
  <Lines>42</Lines>
  <Paragraphs>12</Paragraphs>
  <ScaleCrop>false</ScaleCrop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10T07:47:00Z</dcterms:created>
  <dcterms:modified xsi:type="dcterms:W3CDTF">2023-09-25T09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